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37"/>
        <w:gridCol w:w="3237"/>
        <w:gridCol w:w="3238"/>
        <w:gridCol w:w="3238"/>
      </w:tblGrid>
      <w:tr w:rsidR="00247791" w14:paraId="284662D3" w14:textId="77777777" w:rsidTr="00247791">
        <w:tc>
          <w:tcPr>
            <w:tcW w:w="3237" w:type="dxa"/>
          </w:tcPr>
          <w:p w14:paraId="3697621D" w14:textId="77777777" w:rsidR="00247791" w:rsidRDefault="00247791">
            <w:pPr>
              <w:rPr>
                <w:noProof/>
              </w:rPr>
            </w:pPr>
          </w:p>
        </w:tc>
        <w:tc>
          <w:tcPr>
            <w:tcW w:w="3237" w:type="dxa"/>
          </w:tcPr>
          <w:p w14:paraId="689BD5BD" w14:textId="60D6F05B" w:rsidR="00247791" w:rsidRDefault="00247791">
            <w:r>
              <w:t>FCM</w:t>
            </w:r>
          </w:p>
        </w:tc>
        <w:tc>
          <w:tcPr>
            <w:tcW w:w="3238" w:type="dxa"/>
          </w:tcPr>
          <w:p w14:paraId="3D63A062" w14:textId="20892272" w:rsidR="00247791" w:rsidRDefault="00247791">
            <w:r>
              <w:t>KMEANS</w:t>
            </w:r>
          </w:p>
        </w:tc>
        <w:tc>
          <w:tcPr>
            <w:tcW w:w="3238" w:type="dxa"/>
          </w:tcPr>
          <w:p w14:paraId="320C9895" w14:textId="082AB432" w:rsidR="00247791" w:rsidRDefault="00247791">
            <w:r>
              <w:t>POCS</w:t>
            </w:r>
          </w:p>
        </w:tc>
      </w:tr>
      <w:tr w:rsidR="00247791" w14:paraId="5A088B33" w14:textId="77777777" w:rsidTr="00247791">
        <w:tc>
          <w:tcPr>
            <w:tcW w:w="3237" w:type="dxa"/>
          </w:tcPr>
          <w:p w14:paraId="6A96D577" w14:textId="128EC6A7" w:rsidR="00247791" w:rsidRDefault="00247791">
            <w:r>
              <w:rPr>
                <w:noProof/>
              </w:rPr>
              <w:drawing>
                <wp:inline distT="0" distB="0" distL="0" distR="0" wp14:anchorId="44072485" wp14:editId="352FBF9A">
                  <wp:extent cx="1828800" cy="1220891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0" cy="122089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37" w:type="dxa"/>
          </w:tcPr>
          <w:p w14:paraId="37883336" w14:textId="77777777" w:rsidR="00247791" w:rsidRDefault="00247791"/>
        </w:tc>
        <w:tc>
          <w:tcPr>
            <w:tcW w:w="3238" w:type="dxa"/>
          </w:tcPr>
          <w:p w14:paraId="7F21778E" w14:textId="77777777" w:rsidR="00247791" w:rsidRDefault="00247791"/>
        </w:tc>
        <w:tc>
          <w:tcPr>
            <w:tcW w:w="3238" w:type="dxa"/>
          </w:tcPr>
          <w:p w14:paraId="41F473BA" w14:textId="77777777" w:rsidR="00247791" w:rsidRDefault="00247791"/>
        </w:tc>
      </w:tr>
      <w:tr w:rsidR="00247791" w14:paraId="363DB1CA" w14:textId="77777777" w:rsidTr="00247791">
        <w:tc>
          <w:tcPr>
            <w:tcW w:w="3237" w:type="dxa"/>
          </w:tcPr>
          <w:p w14:paraId="7D35F8BD" w14:textId="2E0D49A2" w:rsidR="00247791" w:rsidRDefault="0034605D">
            <w:r>
              <w:t>SEGMENTED IMAGE</w:t>
            </w:r>
          </w:p>
        </w:tc>
        <w:tc>
          <w:tcPr>
            <w:tcW w:w="3237" w:type="dxa"/>
          </w:tcPr>
          <w:p w14:paraId="1A9461F3" w14:textId="5EC24285" w:rsidR="00247791" w:rsidRDefault="00774AFD">
            <w:r>
              <w:rPr>
                <w:noProof/>
              </w:rPr>
              <w:drawing>
                <wp:inline distT="0" distB="0" distL="0" distR="0" wp14:anchorId="58821691" wp14:editId="6798B720">
                  <wp:extent cx="1828800" cy="1250625"/>
                  <wp:effectExtent l="0" t="0" r="0" b="6985"/>
                  <wp:docPr id="2" name="Picture 2" descr="C:\Users\Henock\AppData\Local\Microsoft\Windows\INetCache\Content.MSO\CC086ADC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Henock\AppData\Local\Microsoft\Windows\INetCache\Content.MSO\CC086ADC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0" cy="12506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38" w:type="dxa"/>
          </w:tcPr>
          <w:p w14:paraId="497E6159" w14:textId="1C0BCE54" w:rsidR="00247791" w:rsidRDefault="003C3842">
            <w:r>
              <w:rPr>
                <w:noProof/>
              </w:rPr>
              <w:drawing>
                <wp:inline distT="0" distB="0" distL="0" distR="0" wp14:anchorId="5A212A80" wp14:editId="1397AA4F">
                  <wp:extent cx="1828800" cy="1250625"/>
                  <wp:effectExtent l="0" t="0" r="0" b="6985"/>
                  <wp:docPr id="5" name="Picture 5" descr="C:\Users\Henock\AppData\Local\Microsoft\Windows\INetCache\Content.MSO\1D5E4E36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C:\Users\Henock\AppData\Local\Microsoft\Windows\INetCache\Content.MSO\1D5E4E36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0" cy="12506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38" w:type="dxa"/>
          </w:tcPr>
          <w:p w14:paraId="10696468" w14:textId="357A8DED" w:rsidR="00247791" w:rsidRDefault="003128B3">
            <w:r>
              <w:rPr>
                <w:noProof/>
              </w:rPr>
              <w:drawing>
                <wp:inline distT="0" distB="0" distL="0" distR="0" wp14:anchorId="064F682B" wp14:editId="69B2B02C">
                  <wp:extent cx="1828800" cy="1250625"/>
                  <wp:effectExtent l="0" t="0" r="0" b="6985"/>
                  <wp:docPr id="8" name="Picture 8" descr="C:\Users\Henock\AppData\Local\Microsoft\Windows\INetCache\Content.MSO\2A5F7E40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 descr="C:\Users\Henock\AppData\Local\Microsoft\Windows\INetCache\Content.MSO\2A5F7E40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0" cy="12506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47791" w14:paraId="6479095C" w14:textId="77777777" w:rsidTr="00247791">
        <w:tc>
          <w:tcPr>
            <w:tcW w:w="3237" w:type="dxa"/>
          </w:tcPr>
          <w:p w14:paraId="77DA5B36" w14:textId="0C8DCB33" w:rsidR="00247791" w:rsidRDefault="0034605D">
            <w:r>
              <w:t>TIME ANALYSIS</w:t>
            </w:r>
          </w:p>
        </w:tc>
        <w:tc>
          <w:tcPr>
            <w:tcW w:w="3237" w:type="dxa"/>
          </w:tcPr>
          <w:p w14:paraId="0EEA15BD" w14:textId="062BA68B" w:rsidR="00247791" w:rsidRDefault="00774AFD">
            <w:r>
              <w:rPr>
                <w:noProof/>
              </w:rPr>
              <w:drawing>
                <wp:inline distT="0" distB="0" distL="0" distR="0" wp14:anchorId="26EAA1CE" wp14:editId="2935E709">
                  <wp:extent cx="1828800" cy="1222464"/>
                  <wp:effectExtent l="0" t="0" r="0" b="0"/>
                  <wp:docPr id="4" name="Picture 4" descr="C:\Users\Henock\AppData\Local\Microsoft\Windows\INetCache\Content.MSO\2DC7D7E8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C:\Users\Henock\AppData\Local\Microsoft\Windows\INetCache\Content.MSO\2DC7D7E8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0" cy="12224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38" w:type="dxa"/>
          </w:tcPr>
          <w:p w14:paraId="4550B586" w14:textId="493E1EB3" w:rsidR="00247791" w:rsidRDefault="003C3842">
            <w:r>
              <w:rPr>
                <w:noProof/>
              </w:rPr>
              <w:drawing>
                <wp:inline distT="0" distB="0" distL="0" distR="0" wp14:anchorId="0D250B89" wp14:editId="037E3C56">
                  <wp:extent cx="1828800" cy="1274957"/>
                  <wp:effectExtent l="0" t="0" r="0" b="1905"/>
                  <wp:docPr id="7" name="Picture 7" descr="C:\Users\Henock\AppData\Local\Microsoft\Windows\INetCache\Content.MSO\5F1DD3E2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C:\Users\Henock\AppData\Local\Microsoft\Windows\INetCache\Content.MSO\5F1DD3E2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0" cy="12749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38" w:type="dxa"/>
          </w:tcPr>
          <w:p w14:paraId="4450A28E" w14:textId="501B27E8" w:rsidR="00247791" w:rsidRDefault="003128B3">
            <w:r>
              <w:rPr>
                <w:noProof/>
              </w:rPr>
              <w:drawing>
                <wp:inline distT="0" distB="0" distL="0" distR="0" wp14:anchorId="615BF186" wp14:editId="55F63C1B">
                  <wp:extent cx="1828800" cy="1214106"/>
                  <wp:effectExtent l="0" t="0" r="0" b="5715"/>
                  <wp:docPr id="10" name="Picture 10" descr="C:\Users\Henock\AppData\Local\Microsoft\Windows\INetCache\Content.MSO\DDDD0F8C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C:\Users\Henock\AppData\Local\Microsoft\Windows\INetCache\Content.MSO\DDDD0F8C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0" cy="12141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47791" w14:paraId="65636183" w14:textId="77777777" w:rsidTr="00247791">
        <w:tc>
          <w:tcPr>
            <w:tcW w:w="3237" w:type="dxa"/>
          </w:tcPr>
          <w:p w14:paraId="1268FE38" w14:textId="0C276767" w:rsidR="00247791" w:rsidRDefault="0034605D">
            <w:r>
              <w:t>ERROR ANALYSIS</w:t>
            </w:r>
          </w:p>
        </w:tc>
        <w:tc>
          <w:tcPr>
            <w:tcW w:w="3237" w:type="dxa"/>
          </w:tcPr>
          <w:p w14:paraId="60ED5E1E" w14:textId="52CF12A1" w:rsidR="00247791" w:rsidRDefault="00774AFD">
            <w:r>
              <w:rPr>
                <w:noProof/>
              </w:rPr>
              <w:drawing>
                <wp:inline distT="0" distB="0" distL="0" distR="0" wp14:anchorId="096EAC13" wp14:editId="3925DD69">
                  <wp:extent cx="1828800" cy="1214106"/>
                  <wp:effectExtent l="0" t="0" r="0" b="5715"/>
                  <wp:docPr id="3" name="Picture 3" descr="C:\Users\Henock\AppData\Local\Microsoft\Windows\INetCache\Content.MSO\DC2F014A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C:\Users\Henock\AppData\Local\Microsoft\Windows\INetCache\Content.MSO\DC2F014A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0" cy="12141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38" w:type="dxa"/>
          </w:tcPr>
          <w:p w14:paraId="0D409272" w14:textId="7C17755E" w:rsidR="00247791" w:rsidRDefault="003C3842">
            <w:r>
              <w:rPr>
                <w:noProof/>
              </w:rPr>
              <w:drawing>
                <wp:inline distT="0" distB="0" distL="0" distR="0" wp14:anchorId="3603C48F" wp14:editId="2060CA1D">
                  <wp:extent cx="1828800" cy="1214106"/>
                  <wp:effectExtent l="0" t="0" r="0" b="5715"/>
                  <wp:docPr id="6" name="Picture 6" descr="C:\Users\Henock\AppData\Local\Microsoft\Windows\INetCache\Content.MSO\3D466FB4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C:\Users\Henock\AppData\Local\Microsoft\Windows\INetCache\Content.MSO\3D466FB4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0" cy="12141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38" w:type="dxa"/>
          </w:tcPr>
          <w:p w14:paraId="013EE853" w14:textId="401588AA" w:rsidR="00247791" w:rsidRDefault="003128B3">
            <w:r>
              <w:rPr>
                <w:noProof/>
              </w:rPr>
              <w:drawing>
                <wp:inline distT="0" distB="0" distL="0" distR="0" wp14:anchorId="1835C475" wp14:editId="3EF069D4">
                  <wp:extent cx="1828800" cy="1214107"/>
                  <wp:effectExtent l="0" t="0" r="0" b="5715"/>
                  <wp:docPr id="9" name="Picture 9" descr="C:\Users\Henock\AppData\Local\Microsoft\Windows\INetCache\Content.MSO\A882BE4E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C:\Users\Henock\AppData\Local\Microsoft\Windows\INetCache\Content.MSO\A882BE4E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0" cy="121410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FF50557" w14:textId="21703DEE" w:rsidR="00EF1195" w:rsidRDefault="00EF1195"/>
    <w:p w14:paraId="6A049EE9" w14:textId="77777777" w:rsidR="00EF1195" w:rsidRDefault="00EF1195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37"/>
        <w:gridCol w:w="3237"/>
        <w:gridCol w:w="3238"/>
        <w:gridCol w:w="3238"/>
      </w:tblGrid>
      <w:tr w:rsidR="00980798" w14:paraId="7D98C340" w14:textId="77777777" w:rsidTr="00403E7E">
        <w:tc>
          <w:tcPr>
            <w:tcW w:w="3237" w:type="dxa"/>
          </w:tcPr>
          <w:p w14:paraId="4E514D79" w14:textId="77777777" w:rsidR="00EF1195" w:rsidRDefault="00EF1195" w:rsidP="00403E7E">
            <w:pPr>
              <w:rPr>
                <w:noProof/>
              </w:rPr>
            </w:pPr>
          </w:p>
        </w:tc>
        <w:tc>
          <w:tcPr>
            <w:tcW w:w="3237" w:type="dxa"/>
          </w:tcPr>
          <w:p w14:paraId="20160C53" w14:textId="77777777" w:rsidR="00EF1195" w:rsidRDefault="00EF1195" w:rsidP="00403E7E">
            <w:r>
              <w:t>FCM</w:t>
            </w:r>
          </w:p>
        </w:tc>
        <w:tc>
          <w:tcPr>
            <w:tcW w:w="3238" w:type="dxa"/>
          </w:tcPr>
          <w:p w14:paraId="08E39F2D" w14:textId="77777777" w:rsidR="00EF1195" w:rsidRDefault="00EF1195" w:rsidP="00403E7E">
            <w:r>
              <w:t>KMEANS</w:t>
            </w:r>
          </w:p>
        </w:tc>
        <w:tc>
          <w:tcPr>
            <w:tcW w:w="3238" w:type="dxa"/>
          </w:tcPr>
          <w:p w14:paraId="1F5E3EB7" w14:textId="77777777" w:rsidR="00EF1195" w:rsidRDefault="00EF1195" w:rsidP="00403E7E">
            <w:r>
              <w:t>POCS</w:t>
            </w:r>
          </w:p>
        </w:tc>
      </w:tr>
      <w:tr w:rsidR="00EF1195" w14:paraId="56900571" w14:textId="77777777" w:rsidTr="00403E7E">
        <w:tc>
          <w:tcPr>
            <w:tcW w:w="3237" w:type="dxa"/>
          </w:tcPr>
          <w:p w14:paraId="6887671B" w14:textId="4762489E" w:rsidR="00EF1195" w:rsidRDefault="00980798" w:rsidP="00403E7E">
            <w:r>
              <w:rPr>
                <w:noProof/>
              </w:rPr>
              <w:drawing>
                <wp:inline distT="0" distB="0" distL="0" distR="0" wp14:anchorId="1B064DD2" wp14:editId="348CC1CB">
                  <wp:extent cx="1828800" cy="1220891"/>
                  <wp:effectExtent l="0" t="0" r="0" b="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0" cy="122089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37" w:type="dxa"/>
          </w:tcPr>
          <w:p w14:paraId="2D8B7690" w14:textId="77777777" w:rsidR="00EF1195" w:rsidRDefault="00EF1195" w:rsidP="00403E7E"/>
        </w:tc>
        <w:tc>
          <w:tcPr>
            <w:tcW w:w="3238" w:type="dxa"/>
          </w:tcPr>
          <w:p w14:paraId="5A504089" w14:textId="77777777" w:rsidR="00EF1195" w:rsidRDefault="00EF1195" w:rsidP="00403E7E"/>
        </w:tc>
        <w:tc>
          <w:tcPr>
            <w:tcW w:w="3238" w:type="dxa"/>
          </w:tcPr>
          <w:p w14:paraId="53C8B9E2" w14:textId="77777777" w:rsidR="00EF1195" w:rsidRDefault="00EF1195" w:rsidP="00403E7E"/>
        </w:tc>
      </w:tr>
      <w:tr w:rsidR="00EF1195" w14:paraId="6A08C286" w14:textId="77777777" w:rsidTr="00403E7E">
        <w:tc>
          <w:tcPr>
            <w:tcW w:w="3237" w:type="dxa"/>
          </w:tcPr>
          <w:p w14:paraId="6E2DA0EE" w14:textId="77777777" w:rsidR="00EF1195" w:rsidRDefault="00EF1195" w:rsidP="00403E7E">
            <w:r>
              <w:t>SEGMENTED IMAGE</w:t>
            </w:r>
          </w:p>
        </w:tc>
        <w:tc>
          <w:tcPr>
            <w:tcW w:w="3237" w:type="dxa"/>
          </w:tcPr>
          <w:p w14:paraId="6783C557" w14:textId="49A6EF27" w:rsidR="00EF1195" w:rsidRDefault="00980798" w:rsidP="00403E7E">
            <w:r>
              <w:rPr>
                <w:noProof/>
              </w:rPr>
              <w:drawing>
                <wp:inline distT="0" distB="0" distL="0" distR="0" wp14:anchorId="3DDE45FC" wp14:editId="76FF4B90">
                  <wp:extent cx="1828800" cy="1250625"/>
                  <wp:effectExtent l="0" t="0" r="0" b="6985"/>
                  <wp:docPr id="22" name="Picture 22" descr="C:\Users\Henock\AppData\Local\Microsoft\Windows\INetCache\Content.MSO\E33EF97A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 descr="C:\Users\Henock\AppData\Local\Microsoft\Windows\INetCache\Content.MSO\E33EF97A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0" cy="12506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38" w:type="dxa"/>
          </w:tcPr>
          <w:p w14:paraId="4536969D" w14:textId="17EF93EE" w:rsidR="0085228A" w:rsidRPr="0085228A" w:rsidRDefault="0085228A" w:rsidP="0014357C">
            <w:r>
              <w:rPr>
                <w:noProof/>
              </w:rPr>
              <w:drawing>
                <wp:inline distT="0" distB="0" distL="0" distR="0" wp14:anchorId="7878DCD6" wp14:editId="61F5B62E">
                  <wp:extent cx="1828800" cy="1250625"/>
                  <wp:effectExtent l="0" t="0" r="0" b="6985"/>
                  <wp:docPr id="27" name="Picture 27" descr="C:\Users\Henock\AppData\Local\Microsoft\Windows\INetCache\Content.MSO\E04E8BF0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9" descr="C:\Users\Henock\AppData\Local\Microsoft\Windows\INetCache\Content.MSO\E04E8BF0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0" cy="12506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38" w:type="dxa"/>
          </w:tcPr>
          <w:p w14:paraId="5A3CD01D" w14:textId="5D0AE1B5" w:rsidR="0014357C" w:rsidRPr="0014357C" w:rsidRDefault="0014357C" w:rsidP="0014357C">
            <w:r>
              <w:rPr>
                <w:noProof/>
              </w:rPr>
              <w:drawing>
                <wp:inline distT="0" distB="0" distL="0" distR="0" wp14:anchorId="0584BEE2" wp14:editId="509BA045">
                  <wp:extent cx="1828800" cy="1250625"/>
                  <wp:effectExtent l="0" t="0" r="0" b="6985"/>
                  <wp:docPr id="30" name="Picture 30" descr="C:\Users\Henock\AppData\Local\Microsoft\Windows\INetCache\Content.MSO\BD8DBDAA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5" descr="C:\Users\Henock\AppData\Local\Microsoft\Windows\INetCache\Content.MSO\BD8DBDAA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0" cy="12506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F1195" w14:paraId="728957BB" w14:textId="77777777" w:rsidTr="00403E7E">
        <w:tc>
          <w:tcPr>
            <w:tcW w:w="3237" w:type="dxa"/>
          </w:tcPr>
          <w:p w14:paraId="6D1B6E49" w14:textId="77777777" w:rsidR="00EF1195" w:rsidRDefault="00EF1195" w:rsidP="00403E7E">
            <w:r>
              <w:t>TIME ANALYSIS</w:t>
            </w:r>
          </w:p>
        </w:tc>
        <w:tc>
          <w:tcPr>
            <w:tcW w:w="3237" w:type="dxa"/>
          </w:tcPr>
          <w:p w14:paraId="5062DE08" w14:textId="59B2510E" w:rsidR="00EF1195" w:rsidRDefault="00980798" w:rsidP="00403E7E">
            <w:r>
              <w:rPr>
                <w:noProof/>
              </w:rPr>
              <w:drawing>
                <wp:inline distT="0" distB="0" distL="0" distR="0" wp14:anchorId="5D80B124" wp14:editId="3EE926D8">
                  <wp:extent cx="1828800" cy="1222464"/>
                  <wp:effectExtent l="0" t="0" r="0" b="0"/>
                  <wp:docPr id="25" name="Picture 25" descr="C:\Users\Henock\AppData\Local\Microsoft\Windows\INetCache\Content.MSO\8BDFAA64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2" descr="C:\Users\Henock\AppData\Local\Microsoft\Windows\INetCache\Content.MSO\8BDFAA64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0" cy="12224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38" w:type="dxa"/>
          </w:tcPr>
          <w:p w14:paraId="7BECA7F4" w14:textId="48DF2899" w:rsidR="00EF1195" w:rsidRDefault="0085228A" w:rsidP="00403E7E">
            <w:r>
              <w:rPr>
                <w:noProof/>
              </w:rPr>
              <w:drawing>
                <wp:inline distT="0" distB="0" distL="0" distR="0" wp14:anchorId="326F321D" wp14:editId="327BC2F3">
                  <wp:extent cx="1828800" cy="1288086"/>
                  <wp:effectExtent l="0" t="0" r="0" b="7620"/>
                  <wp:docPr id="29" name="Picture 29" descr="C:\Users\Henock\AppData\Local\Microsoft\Windows\INetCache\Content.MSO\47CDA03C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3" descr="C:\Users\Henock\AppData\Local\Microsoft\Windows\INetCache\Content.MSO\47CDA03C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0" cy="128808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38" w:type="dxa"/>
          </w:tcPr>
          <w:p w14:paraId="40F42DAF" w14:textId="22ED9B2F" w:rsidR="00EF1195" w:rsidRDefault="0014357C" w:rsidP="00403E7E">
            <w:r>
              <w:rPr>
                <w:noProof/>
              </w:rPr>
              <w:drawing>
                <wp:inline distT="0" distB="0" distL="0" distR="0" wp14:anchorId="387E1FD2" wp14:editId="1F127DF1">
                  <wp:extent cx="1828800" cy="1258883"/>
                  <wp:effectExtent l="0" t="0" r="0" b="0"/>
                  <wp:docPr id="32" name="Picture 32" descr="C:\Users\Henock\AppData\Local\Microsoft\Windows\INetCache\Content.MSO\A961A096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9" descr="C:\Users\Henock\AppData\Local\Microsoft\Windows\INetCache\Content.MSO\A961A096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0" cy="125888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F1195" w14:paraId="6497A95D" w14:textId="77777777" w:rsidTr="00403E7E">
        <w:tc>
          <w:tcPr>
            <w:tcW w:w="3237" w:type="dxa"/>
          </w:tcPr>
          <w:p w14:paraId="19F793E0" w14:textId="77777777" w:rsidR="00EF1195" w:rsidRDefault="00EF1195" w:rsidP="00403E7E">
            <w:r>
              <w:t>ERROR ANALYSIS</w:t>
            </w:r>
          </w:p>
        </w:tc>
        <w:tc>
          <w:tcPr>
            <w:tcW w:w="3237" w:type="dxa"/>
          </w:tcPr>
          <w:p w14:paraId="49F0C46D" w14:textId="28D1A76A" w:rsidR="00EF1195" w:rsidRDefault="00980798" w:rsidP="00403E7E">
            <w:r>
              <w:rPr>
                <w:noProof/>
              </w:rPr>
              <w:drawing>
                <wp:inline distT="0" distB="0" distL="0" distR="0" wp14:anchorId="5F7782C6" wp14:editId="1EF151E6">
                  <wp:extent cx="1828800" cy="1196236"/>
                  <wp:effectExtent l="0" t="0" r="0" b="4445"/>
                  <wp:docPr id="24" name="Picture 24" descr="C:\Users\Henock\AppData\Local\Microsoft\Windows\INetCache\Content.MSO\850D3166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" descr="C:\Users\Henock\AppData\Local\Microsoft\Windows\INetCache\Content.MSO\850D3166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0" cy="11962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38" w:type="dxa"/>
          </w:tcPr>
          <w:p w14:paraId="34AC7173" w14:textId="5E5A3E45" w:rsidR="00EF1195" w:rsidRDefault="0085228A" w:rsidP="00403E7E">
            <w:r>
              <w:rPr>
                <w:noProof/>
              </w:rPr>
              <w:drawing>
                <wp:inline distT="0" distB="0" distL="0" distR="0" wp14:anchorId="4788782A" wp14:editId="019B0394">
                  <wp:extent cx="1828800" cy="1196236"/>
                  <wp:effectExtent l="0" t="0" r="0" b="4445"/>
                  <wp:docPr id="28" name="Picture 28" descr="C:\Users\Henock\AppData\Local\Microsoft\Windows\INetCache\Content.MSO\7ABE077E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1" descr="C:\Users\Henock\AppData\Local\Microsoft\Windows\INetCache\Content.MSO\7ABE077E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0" cy="11962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38" w:type="dxa"/>
          </w:tcPr>
          <w:p w14:paraId="5689192D" w14:textId="7B44DB41" w:rsidR="00EF1195" w:rsidRDefault="0014357C" w:rsidP="00403E7E">
            <w:r>
              <w:rPr>
                <w:noProof/>
              </w:rPr>
              <w:drawing>
                <wp:inline distT="0" distB="0" distL="0" distR="0" wp14:anchorId="7750A582" wp14:editId="2A3E520D">
                  <wp:extent cx="1828800" cy="1196236"/>
                  <wp:effectExtent l="0" t="0" r="0" b="4445"/>
                  <wp:docPr id="31" name="Picture 31" descr="C:\Users\Henock\AppData\Local\Microsoft\Windows\INetCache\Content.MSO\D604B348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7" descr="C:\Users\Henock\AppData\Local\Microsoft\Windows\INetCache\Content.MSO\D604B348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0" cy="11962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1248787" w14:textId="42294130" w:rsidR="00FD68BE" w:rsidRDefault="00FD68BE"/>
    <w:p w14:paraId="43B6995E" w14:textId="77777777" w:rsidR="00FD68BE" w:rsidRDefault="00FD68BE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37"/>
        <w:gridCol w:w="3237"/>
        <w:gridCol w:w="3238"/>
        <w:gridCol w:w="3238"/>
      </w:tblGrid>
      <w:tr w:rsidR="00FD68BE" w14:paraId="50CDE05A" w14:textId="77777777" w:rsidTr="00403E7E">
        <w:tc>
          <w:tcPr>
            <w:tcW w:w="3237" w:type="dxa"/>
          </w:tcPr>
          <w:p w14:paraId="4F267733" w14:textId="77777777" w:rsidR="00FD68BE" w:rsidRDefault="00FD68BE" w:rsidP="00403E7E">
            <w:pPr>
              <w:rPr>
                <w:noProof/>
              </w:rPr>
            </w:pPr>
          </w:p>
        </w:tc>
        <w:tc>
          <w:tcPr>
            <w:tcW w:w="3237" w:type="dxa"/>
          </w:tcPr>
          <w:p w14:paraId="11B7C762" w14:textId="77777777" w:rsidR="00FD68BE" w:rsidRDefault="00FD68BE" w:rsidP="00403E7E">
            <w:r>
              <w:t>FCM</w:t>
            </w:r>
          </w:p>
        </w:tc>
        <w:tc>
          <w:tcPr>
            <w:tcW w:w="3238" w:type="dxa"/>
          </w:tcPr>
          <w:p w14:paraId="5268A4A3" w14:textId="77777777" w:rsidR="00FD68BE" w:rsidRDefault="00FD68BE" w:rsidP="00403E7E">
            <w:r>
              <w:t>KMEANS</w:t>
            </w:r>
          </w:p>
        </w:tc>
        <w:tc>
          <w:tcPr>
            <w:tcW w:w="3238" w:type="dxa"/>
          </w:tcPr>
          <w:p w14:paraId="1380D73C" w14:textId="77777777" w:rsidR="00FD68BE" w:rsidRDefault="00FD68BE" w:rsidP="00403E7E">
            <w:r>
              <w:t>POCS</w:t>
            </w:r>
          </w:p>
        </w:tc>
      </w:tr>
      <w:tr w:rsidR="00FD68BE" w14:paraId="368784BD" w14:textId="77777777" w:rsidTr="00403E7E">
        <w:tc>
          <w:tcPr>
            <w:tcW w:w="3237" w:type="dxa"/>
          </w:tcPr>
          <w:p w14:paraId="0524C872" w14:textId="2E965C62" w:rsidR="00FD68BE" w:rsidRDefault="00FD68BE" w:rsidP="00403E7E">
            <w:r>
              <w:rPr>
                <w:noProof/>
              </w:rPr>
              <w:drawing>
                <wp:inline distT="0" distB="0" distL="0" distR="0" wp14:anchorId="22DC32C1" wp14:editId="453DB869">
                  <wp:extent cx="1828800" cy="1220891"/>
                  <wp:effectExtent l="0" t="0" r="0" b="0"/>
                  <wp:docPr id="43" name="Picture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0" cy="122089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37" w:type="dxa"/>
          </w:tcPr>
          <w:p w14:paraId="6F2A7888" w14:textId="77777777" w:rsidR="00FD68BE" w:rsidRDefault="00FD68BE" w:rsidP="00403E7E"/>
        </w:tc>
        <w:tc>
          <w:tcPr>
            <w:tcW w:w="3238" w:type="dxa"/>
          </w:tcPr>
          <w:p w14:paraId="4B5EDF4F" w14:textId="77777777" w:rsidR="00FD68BE" w:rsidRDefault="00FD68BE" w:rsidP="00403E7E"/>
        </w:tc>
        <w:tc>
          <w:tcPr>
            <w:tcW w:w="3238" w:type="dxa"/>
          </w:tcPr>
          <w:p w14:paraId="11A9B4BE" w14:textId="77777777" w:rsidR="00FD68BE" w:rsidRDefault="00FD68BE" w:rsidP="00403E7E"/>
        </w:tc>
      </w:tr>
      <w:tr w:rsidR="00FD68BE" w14:paraId="3743B332" w14:textId="77777777" w:rsidTr="00403E7E">
        <w:tc>
          <w:tcPr>
            <w:tcW w:w="3237" w:type="dxa"/>
          </w:tcPr>
          <w:p w14:paraId="07FC047B" w14:textId="77777777" w:rsidR="00FD68BE" w:rsidRDefault="00FD68BE" w:rsidP="00403E7E">
            <w:r>
              <w:t>SEGMENTED IMAGE</w:t>
            </w:r>
          </w:p>
        </w:tc>
        <w:tc>
          <w:tcPr>
            <w:tcW w:w="3237" w:type="dxa"/>
          </w:tcPr>
          <w:p w14:paraId="6A44908A" w14:textId="72274714" w:rsidR="00FD68BE" w:rsidRDefault="00FD68BE" w:rsidP="00403E7E">
            <w:r>
              <w:rPr>
                <w:noProof/>
              </w:rPr>
              <w:drawing>
                <wp:inline distT="0" distB="0" distL="0" distR="0" wp14:anchorId="3F973144" wp14:editId="50C5E5B6">
                  <wp:extent cx="1828800" cy="1250625"/>
                  <wp:effectExtent l="0" t="0" r="0" b="6985"/>
                  <wp:docPr id="46" name="Picture 46" descr="C:\Users\Henock\AppData\Local\Microsoft\Windows\INetCache\Content.MSO\97C5A0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7" descr="C:\Users\Henock\AppData\Local\Microsoft\Windows\INetCache\Content.MSO\97C5A0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0" cy="12506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38" w:type="dxa"/>
          </w:tcPr>
          <w:p w14:paraId="6369DE44" w14:textId="3D543D58" w:rsidR="00FD68BE" w:rsidRPr="0085228A" w:rsidRDefault="00356CEF" w:rsidP="00403E7E">
            <w:r>
              <w:rPr>
                <w:noProof/>
              </w:rPr>
              <w:drawing>
                <wp:inline distT="0" distB="0" distL="0" distR="0" wp14:anchorId="6D694BC0" wp14:editId="5F1F55E8">
                  <wp:extent cx="1828800" cy="1250625"/>
                  <wp:effectExtent l="0" t="0" r="0" b="6985"/>
                  <wp:docPr id="49" name="Picture 49" descr="C:\Users\Henock\AppData\Local\Microsoft\Windows\INetCache\Content.MSO\8DFE4DDA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3" descr="C:\Users\Henock\AppData\Local\Microsoft\Windows\INetCache\Content.MSO\8DFE4DDA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0" cy="12506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38" w:type="dxa"/>
          </w:tcPr>
          <w:p w14:paraId="6F80B243" w14:textId="7CD5B082" w:rsidR="00FD68BE" w:rsidRPr="0014357C" w:rsidRDefault="00F55706" w:rsidP="00403E7E">
            <w:r>
              <w:rPr>
                <w:noProof/>
              </w:rPr>
              <w:drawing>
                <wp:inline distT="0" distB="0" distL="0" distR="0" wp14:anchorId="54954523" wp14:editId="78226434">
                  <wp:extent cx="1828800" cy="1250625"/>
                  <wp:effectExtent l="0" t="0" r="0" b="6985"/>
                  <wp:docPr id="52" name="Picture 52" descr="C:\Users\Henock\AppData\Local\Microsoft\Windows\INetCache\Content.MSO\3E963C4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9" descr="C:\Users\Henock\AppData\Local\Microsoft\Windows\INetCache\Content.MSO\3E963C4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0" cy="12506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D68BE" w14:paraId="308A50BE" w14:textId="77777777" w:rsidTr="00403E7E">
        <w:tc>
          <w:tcPr>
            <w:tcW w:w="3237" w:type="dxa"/>
          </w:tcPr>
          <w:p w14:paraId="3B3E4C92" w14:textId="77777777" w:rsidR="00FD68BE" w:rsidRDefault="00FD68BE" w:rsidP="00403E7E">
            <w:r>
              <w:t>TIME ANALYSIS</w:t>
            </w:r>
          </w:p>
        </w:tc>
        <w:tc>
          <w:tcPr>
            <w:tcW w:w="3237" w:type="dxa"/>
          </w:tcPr>
          <w:p w14:paraId="600C5AD9" w14:textId="7BF9C49B" w:rsidR="00FD68BE" w:rsidRDefault="00FD68BE" w:rsidP="00403E7E">
            <w:r>
              <w:rPr>
                <w:noProof/>
              </w:rPr>
              <w:drawing>
                <wp:inline distT="0" distB="0" distL="0" distR="0" wp14:anchorId="4F172BF1" wp14:editId="63AF1EDD">
                  <wp:extent cx="1828800" cy="1222464"/>
                  <wp:effectExtent l="0" t="0" r="0" b="0"/>
                  <wp:docPr id="48" name="Picture 48" descr="C:\Users\Henock\AppData\Local\Microsoft\Windows\INetCache\Content.MSO\18851CEC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1" descr="C:\Users\Henock\AppData\Local\Microsoft\Windows\INetCache\Content.MSO\18851CEC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0" cy="12224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38" w:type="dxa"/>
          </w:tcPr>
          <w:p w14:paraId="5506208E" w14:textId="0F89C6D0" w:rsidR="00FD68BE" w:rsidRDefault="00560B15" w:rsidP="00403E7E">
            <w:r>
              <w:rPr>
                <w:noProof/>
              </w:rPr>
              <w:drawing>
                <wp:inline distT="0" distB="0" distL="0" distR="0" wp14:anchorId="226A6A64" wp14:editId="1FFE809D">
                  <wp:extent cx="1828800" cy="1274957"/>
                  <wp:effectExtent l="0" t="0" r="0" b="1905"/>
                  <wp:docPr id="51" name="Picture 51" descr="C:\Users\Henock\AppData\Local\Microsoft\Windows\INetCache\Content.MSO\21EE9BC6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7" descr="C:\Users\Henock\AppData\Local\Microsoft\Windows\INetCache\Content.MSO\21EE9BC6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0" cy="12749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38" w:type="dxa"/>
          </w:tcPr>
          <w:p w14:paraId="671BCCBD" w14:textId="3BD81D97" w:rsidR="00FD68BE" w:rsidRDefault="00F55706" w:rsidP="00403E7E">
            <w:r>
              <w:rPr>
                <w:noProof/>
              </w:rPr>
              <w:drawing>
                <wp:inline distT="0" distB="0" distL="0" distR="0" wp14:anchorId="73FFF9E8" wp14:editId="6747ECD1">
                  <wp:extent cx="1828800" cy="1241132"/>
                  <wp:effectExtent l="0" t="0" r="0" b="0"/>
                  <wp:docPr id="54" name="Picture 54" descr="C:\Users\Henock\AppData\Local\Microsoft\Windows\INetCache\Content.MSO\A2762B50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3" descr="C:\Users\Henock\AppData\Local\Microsoft\Windows\INetCache\Content.MSO\A2762B50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0" cy="124113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bookmarkStart w:id="0" w:name="_GoBack"/>
        <w:bookmarkEnd w:id="0"/>
      </w:tr>
      <w:tr w:rsidR="00FD68BE" w14:paraId="3D8FD34A" w14:textId="77777777" w:rsidTr="00403E7E">
        <w:tc>
          <w:tcPr>
            <w:tcW w:w="3237" w:type="dxa"/>
          </w:tcPr>
          <w:p w14:paraId="454859F2" w14:textId="77777777" w:rsidR="00FD68BE" w:rsidRDefault="00FD68BE" w:rsidP="00403E7E">
            <w:r>
              <w:t>ERROR ANALYSIS</w:t>
            </w:r>
          </w:p>
        </w:tc>
        <w:tc>
          <w:tcPr>
            <w:tcW w:w="3237" w:type="dxa"/>
          </w:tcPr>
          <w:p w14:paraId="03AF795A" w14:textId="1FEC246B" w:rsidR="00FD68BE" w:rsidRDefault="00FD68BE" w:rsidP="00403E7E">
            <w:r>
              <w:rPr>
                <w:noProof/>
              </w:rPr>
              <w:drawing>
                <wp:inline distT="0" distB="0" distL="0" distR="0" wp14:anchorId="428AA3EE" wp14:editId="76A0C18F">
                  <wp:extent cx="1828800" cy="1214106"/>
                  <wp:effectExtent l="0" t="0" r="0" b="5715"/>
                  <wp:docPr id="47" name="Picture 47" descr="C:\Users\Henock\AppData\Local\Microsoft\Windows\INetCache\Content.MSO\8A505CAE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9" descr="C:\Users\Henock\AppData\Local\Microsoft\Windows\INetCache\Content.MSO\8A505CAE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0" cy="12141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38" w:type="dxa"/>
          </w:tcPr>
          <w:p w14:paraId="7DCF1C67" w14:textId="315D5A24" w:rsidR="00FD68BE" w:rsidRDefault="00356CEF" w:rsidP="00403E7E">
            <w:r>
              <w:rPr>
                <w:noProof/>
              </w:rPr>
              <w:drawing>
                <wp:inline distT="0" distB="0" distL="0" distR="0" wp14:anchorId="554CDE6B" wp14:editId="6E4CE94A">
                  <wp:extent cx="1828800" cy="1214106"/>
                  <wp:effectExtent l="0" t="0" r="0" b="5715"/>
                  <wp:docPr id="50" name="Picture 50" descr="C:\Users\Henock\AppData\Local\Microsoft\Windows\INetCache\Content.MSO\BEA522F8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5" descr="C:\Users\Henock\AppData\Local\Microsoft\Windows\INetCache\Content.MSO\BEA522F8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0" cy="12141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38" w:type="dxa"/>
          </w:tcPr>
          <w:p w14:paraId="0D8189CA" w14:textId="6E5DEC08" w:rsidR="00FD68BE" w:rsidRDefault="00F55706" w:rsidP="00403E7E">
            <w:r>
              <w:rPr>
                <w:noProof/>
              </w:rPr>
              <w:drawing>
                <wp:inline distT="0" distB="0" distL="0" distR="0" wp14:anchorId="01B29B58" wp14:editId="40AAD8DC">
                  <wp:extent cx="1828800" cy="1214106"/>
                  <wp:effectExtent l="0" t="0" r="0" b="5715"/>
                  <wp:docPr id="53" name="Picture 53" descr="C:\Users\Henock\AppData\Local\Microsoft\Windows\INetCache\Content.MSO\E3E6B272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1" descr="C:\Users\Henock\AppData\Local\Microsoft\Windows\INetCache\Content.MSO\E3E6B272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0" cy="12141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6E10929" w14:textId="77777777" w:rsidR="004D287E" w:rsidRDefault="00F55706"/>
    <w:sectPr w:rsidR="004D287E" w:rsidSect="002D075D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1sjAxNrU0MjUyMjFU0lEKTi0uzszPAykwrAUAcQjF9SwAAAA="/>
  </w:docVars>
  <w:rsids>
    <w:rsidRoot w:val="002D075D"/>
    <w:rsid w:val="0014357C"/>
    <w:rsid w:val="00247791"/>
    <w:rsid w:val="002D075D"/>
    <w:rsid w:val="003128B3"/>
    <w:rsid w:val="0034605D"/>
    <w:rsid w:val="00356CEF"/>
    <w:rsid w:val="003C3842"/>
    <w:rsid w:val="00550B86"/>
    <w:rsid w:val="00560B15"/>
    <w:rsid w:val="00774AFD"/>
    <w:rsid w:val="0085228A"/>
    <w:rsid w:val="00874648"/>
    <w:rsid w:val="008A1D5D"/>
    <w:rsid w:val="00917431"/>
    <w:rsid w:val="009274A6"/>
    <w:rsid w:val="00980798"/>
    <w:rsid w:val="00BE6DF4"/>
    <w:rsid w:val="00EA7166"/>
    <w:rsid w:val="00EF1195"/>
    <w:rsid w:val="00F55706"/>
    <w:rsid w:val="00FD68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2C09DA"/>
  <w15:chartTrackingRefBased/>
  <w15:docId w15:val="{0A5E11AE-D378-47ED-AC9D-AD22A4B875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477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jpe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34" Type="http://schemas.openxmlformats.org/officeDocument/2006/relationships/theme" Target="theme/theme1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33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29" Type="http://schemas.openxmlformats.org/officeDocument/2006/relationships/image" Target="media/image26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32" Type="http://schemas.openxmlformats.org/officeDocument/2006/relationships/image" Target="media/image29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jpeg"/><Relationship Id="rId28" Type="http://schemas.openxmlformats.org/officeDocument/2006/relationships/image" Target="media/image25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31" Type="http://schemas.openxmlformats.org/officeDocument/2006/relationships/image" Target="media/image28.png"/><Relationship Id="rId4" Type="http://schemas.openxmlformats.org/officeDocument/2006/relationships/image" Target="media/image1.jpe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image" Target="media/image2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3</Pages>
  <Words>41</Words>
  <Characters>23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ock</dc:creator>
  <cp:keywords/>
  <dc:description/>
  <cp:lastModifiedBy>Henock</cp:lastModifiedBy>
  <cp:revision>17</cp:revision>
  <dcterms:created xsi:type="dcterms:W3CDTF">2019-11-18T05:27:00Z</dcterms:created>
  <dcterms:modified xsi:type="dcterms:W3CDTF">2019-11-18T05:54:00Z</dcterms:modified>
</cp:coreProperties>
</file>